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F7E1A" w14:textId="77777777" w:rsidR="00DD0BCC" w:rsidRPr="002E0A9C" w:rsidRDefault="00DD0BCC" w:rsidP="00DD0BCC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2B056C8F" w14:textId="405FCBDC" w:rsidR="00DD0BCC" w:rsidRPr="00196A7B" w:rsidRDefault="00DD0BCC" w:rsidP="00DD0BCC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A1515C">
        <w:rPr>
          <w:rFonts w:ascii="Arial" w:hAnsi="Arial" w:cs="Arial"/>
          <w:b/>
          <w:sz w:val="24"/>
          <w:szCs w:val="24"/>
        </w:rPr>
        <w:t>1</w:t>
      </w:r>
      <w:r w:rsidR="007809C0">
        <w:rPr>
          <w:rFonts w:ascii="Arial" w:hAnsi="Arial" w:cs="Arial"/>
          <w:b/>
          <w:sz w:val="24"/>
          <w:szCs w:val="24"/>
        </w:rPr>
        <w:t>3</w:t>
      </w:r>
      <w:r w:rsidRPr="00196A7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t xml:space="preserve">EIGRP – </w:t>
      </w:r>
      <w:r w:rsidR="00827B84">
        <w:rPr>
          <w:rFonts w:ascii="Arial" w:hAnsi="Arial" w:cs="Arial"/>
          <w:b/>
          <w:sz w:val="24"/>
          <w:szCs w:val="24"/>
        </w:rPr>
        <w:t>Comparing RIP and EIGRP Path Selection</w:t>
      </w:r>
    </w:p>
    <w:bookmarkEnd w:id="0"/>
    <w:p w14:paraId="05C4DC6B" w14:textId="1F5F4562" w:rsidR="00827B84" w:rsidRDefault="00827B84" w:rsidP="00EA1DD2">
      <w:pPr>
        <w:pStyle w:val="NoSpacing"/>
        <w:rPr>
          <w:noProof/>
        </w:rPr>
      </w:pPr>
    </w:p>
    <w:p w14:paraId="24F5828A" w14:textId="208DF6A4" w:rsidR="00EA1DD2" w:rsidRDefault="00EA1DD2" w:rsidP="00827B84">
      <w:pPr>
        <w:pStyle w:val="NoSpacing"/>
        <w:jc w:val="center"/>
      </w:pPr>
      <w:r>
        <w:rPr>
          <w:noProof/>
        </w:rPr>
        <w:drawing>
          <wp:inline distT="0" distB="0" distL="0" distR="0" wp14:anchorId="5885EB86" wp14:editId="374D038D">
            <wp:extent cx="6372225" cy="20859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225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B62EA" w14:textId="77777777" w:rsidR="00217A4E" w:rsidRDefault="00217A4E"/>
    <w:p w14:paraId="6D928604" w14:textId="02FA75E5" w:rsidR="008A5B19" w:rsidRDefault="008A5B19" w:rsidP="00827B84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proofErr w:type="gramStart"/>
      <w:r>
        <w:rPr>
          <w:rFonts w:ascii="Arial" w:hAnsi="Arial" w:cs="Arial"/>
          <w:sz w:val="20"/>
          <w:szCs w:val="20"/>
        </w:rPr>
        <w:t>Open up</w:t>
      </w:r>
      <w:proofErr w:type="gramEnd"/>
      <w:r>
        <w:rPr>
          <w:rFonts w:ascii="Arial" w:hAnsi="Arial" w:cs="Arial"/>
          <w:sz w:val="20"/>
          <w:szCs w:val="20"/>
        </w:rPr>
        <w:t xml:space="preserve"> the packet tracer file “Path Selection”</w:t>
      </w:r>
      <w:r>
        <w:rPr>
          <w:rFonts w:ascii="Arial" w:hAnsi="Arial" w:cs="Arial"/>
          <w:sz w:val="20"/>
          <w:szCs w:val="20"/>
        </w:rPr>
        <w:br/>
      </w:r>
    </w:p>
    <w:p w14:paraId="7E468DC9" w14:textId="116F1558" w:rsidR="00827B84" w:rsidRDefault="00827B84" w:rsidP="00827B84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CA wants to communicate with PCB and vice versa.</w:t>
      </w:r>
      <w:r w:rsidR="007B376D">
        <w:rPr>
          <w:rFonts w:ascii="Arial" w:hAnsi="Arial" w:cs="Arial"/>
          <w:sz w:val="20"/>
          <w:szCs w:val="20"/>
        </w:rPr>
        <w:br/>
      </w:r>
    </w:p>
    <w:p w14:paraId="629E72A7" w14:textId="3A538B4F" w:rsidR="00827B84" w:rsidRDefault="00827B84" w:rsidP="00827B84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th that the data takes between these devices can travel through R1, R2 and R3 or it can travel through R4 and R5. </w:t>
      </w:r>
      <w:r w:rsidR="007B376D">
        <w:rPr>
          <w:rFonts w:ascii="Arial" w:hAnsi="Arial" w:cs="Arial"/>
          <w:sz w:val="20"/>
          <w:szCs w:val="20"/>
        </w:rPr>
        <w:br/>
      </w:r>
    </w:p>
    <w:p w14:paraId="70350B91" w14:textId="32142713" w:rsidR="00827B84" w:rsidRDefault="00827B84" w:rsidP="00827B84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cess that routers select the best path depends on the routing protocol. </w:t>
      </w:r>
      <w:r w:rsidR="007B376D">
        <w:rPr>
          <w:rFonts w:ascii="Arial" w:hAnsi="Arial" w:cs="Arial"/>
          <w:sz w:val="20"/>
          <w:szCs w:val="20"/>
        </w:rPr>
        <w:br/>
      </w:r>
    </w:p>
    <w:p w14:paraId="430F4D95" w14:textId="4A2BC16B" w:rsidR="00827B84" w:rsidRDefault="00827B84" w:rsidP="00827B84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IP &amp; EIGRP are both classified as distance vector protocols. </w:t>
      </w:r>
    </w:p>
    <w:p w14:paraId="0BA80495" w14:textId="47C49262" w:rsidR="007B376D" w:rsidRDefault="007B376D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5B3093AA" w14:textId="4694C42A" w:rsidR="007B376D" w:rsidRDefault="007B376D" w:rsidP="007B376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With all this in mind, what is your answer to Q1 and Q2</w:t>
      </w:r>
    </w:p>
    <w:p w14:paraId="0205E262" w14:textId="332FCBDD" w:rsidR="00827B84" w:rsidRDefault="007B376D" w:rsidP="00827B84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06B37C7E" w14:textId="77777777" w:rsidR="00827B84" w:rsidRPr="007B376D" w:rsidRDefault="00827B84" w:rsidP="007B376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7B376D">
        <w:rPr>
          <w:rFonts w:ascii="Arial" w:hAnsi="Arial" w:cs="Arial"/>
          <w:b/>
          <w:bCs/>
          <w:sz w:val="24"/>
          <w:szCs w:val="24"/>
        </w:rPr>
        <w:t>Q1</w:t>
      </w:r>
    </w:p>
    <w:p w14:paraId="0EE8AB10" w14:textId="38C7DDBA" w:rsidR="00827B84" w:rsidRDefault="00827B84" w:rsidP="007B376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metric used by EIGRP</w:t>
      </w:r>
      <w:r w:rsidR="00EA1DD2">
        <w:rPr>
          <w:rFonts w:ascii="Arial" w:hAnsi="Arial" w:cs="Arial"/>
          <w:sz w:val="20"/>
          <w:szCs w:val="20"/>
        </w:rPr>
        <w:t xml:space="preserve">, </w:t>
      </w:r>
      <w:r w:rsidR="00EA1DD2" w:rsidRPr="00EA1DD2">
        <w:rPr>
          <w:rFonts w:ascii="Arial" w:hAnsi="Arial" w:cs="Arial"/>
          <w:b/>
          <w:bCs/>
          <w:sz w:val="20"/>
          <w:szCs w:val="20"/>
        </w:rPr>
        <w:t xml:space="preserve">predict </w:t>
      </w:r>
      <w:r>
        <w:rPr>
          <w:rFonts w:ascii="Arial" w:hAnsi="Arial" w:cs="Arial"/>
          <w:sz w:val="20"/>
          <w:szCs w:val="20"/>
        </w:rPr>
        <w:t>what will be the path that a packet will take in travelling from PCA → PCB?</w:t>
      </w:r>
      <w:r w:rsidR="007B376D">
        <w:rPr>
          <w:rFonts w:ascii="Arial" w:hAnsi="Arial" w:cs="Arial"/>
          <w:sz w:val="20"/>
          <w:szCs w:val="20"/>
        </w:rPr>
        <w:br/>
        <w:t>(list the routers that the packet will travel through)</w:t>
      </w:r>
    </w:p>
    <w:p w14:paraId="2194B93D" w14:textId="61931720" w:rsidR="00827B84" w:rsidRDefault="00827B84" w:rsidP="00827B84">
      <w:pPr>
        <w:pStyle w:val="NoSpacing"/>
        <w:rPr>
          <w:rFonts w:ascii="Arial" w:hAnsi="Arial" w:cs="Arial"/>
          <w:sz w:val="20"/>
          <w:szCs w:val="20"/>
        </w:rPr>
      </w:pPr>
    </w:p>
    <w:p w14:paraId="62EB08C7" w14:textId="6DBCB88B" w:rsidR="00827B84" w:rsidRDefault="00827B84" w:rsidP="00827B84">
      <w:pPr>
        <w:pStyle w:val="NoSpacing"/>
        <w:rPr>
          <w:rFonts w:ascii="Arial" w:hAnsi="Arial" w:cs="Arial"/>
          <w:sz w:val="20"/>
          <w:szCs w:val="20"/>
        </w:rPr>
      </w:pPr>
    </w:p>
    <w:p w14:paraId="7C00AF2B" w14:textId="10EBC8AB" w:rsidR="00827B84" w:rsidRPr="00BB3471" w:rsidRDefault="00BB3471" w:rsidP="00827B84">
      <w:pPr>
        <w:pStyle w:val="NoSpacing"/>
        <w:rPr>
          <w:rFonts w:ascii="Arial" w:hAnsi="Arial" w:cs="Arial"/>
          <w:sz w:val="20"/>
          <w:szCs w:val="20"/>
          <w:u w:val="single"/>
        </w:rPr>
      </w:pPr>
      <w:r w:rsidRPr="00BB3471">
        <w:rPr>
          <w:rFonts w:ascii="Arial" w:hAnsi="Arial" w:cs="Arial"/>
          <w:sz w:val="20"/>
          <w:szCs w:val="20"/>
          <w:u w:val="single"/>
        </w:rPr>
        <w:t xml:space="preserve">The communication between PCA and PCB happen as follows. From PCA </w:t>
      </w:r>
      <w:r w:rsidR="000F3F47">
        <w:rPr>
          <w:rFonts w:ascii="Arial" w:hAnsi="Arial" w:cs="Arial"/>
          <w:sz w:val="20"/>
          <w:szCs w:val="20"/>
          <w:u w:val="single"/>
        </w:rPr>
        <w:t xml:space="preserve">the </w:t>
      </w:r>
      <w:r w:rsidRPr="00BB3471">
        <w:rPr>
          <w:rFonts w:ascii="Arial" w:hAnsi="Arial" w:cs="Arial"/>
          <w:sz w:val="20"/>
          <w:szCs w:val="20"/>
          <w:u w:val="single"/>
        </w:rPr>
        <w:t>data would pass through router RA, R1, R2, R3 and RB to reach PCB.</w:t>
      </w:r>
    </w:p>
    <w:p w14:paraId="1738B61C" w14:textId="77777777" w:rsidR="00827B84" w:rsidRDefault="00827B84" w:rsidP="00827B84">
      <w:pPr>
        <w:pStyle w:val="NoSpacing"/>
        <w:rPr>
          <w:rFonts w:ascii="Arial" w:hAnsi="Arial" w:cs="Arial"/>
          <w:sz w:val="20"/>
          <w:szCs w:val="20"/>
        </w:rPr>
      </w:pPr>
    </w:p>
    <w:p w14:paraId="731D4CFE" w14:textId="77777777" w:rsidR="007B376D" w:rsidRDefault="007B376D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461F94B9" w14:textId="5A149CF9" w:rsidR="007B376D" w:rsidRPr="007B376D" w:rsidRDefault="007B376D" w:rsidP="007B376D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7B376D">
        <w:rPr>
          <w:rFonts w:ascii="Arial" w:hAnsi="Arial" w:cs="Arial"/>
          <w:b/>
          <w:bCs/>
          <w:sz w:val="24"/>
          <w:szCs w:val="24"/>
        </w:rPr>
        <w:t>Q</w:t>
      </w:r>
      <w:r>
        <w:rPr>
          <w:rFonts w:ascii="Arial" w:hAnsi="Arial" w:cs="Arial"/>
          <w:b/>
          <w:bCs/>
          <w:sz w:val="24"/>
          <w:szCs w:val="24"/>
        </w:rPr>
        <w:t>2</w:t>
      </w:r>
    </w:p>
    <w:p w14:paraId="44995F23" w14:textId="577C214D" w:rsidR="007B376D" w:rsidRDefault="007B376D" w:rsidP="007B376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ased on the metric used by RIP</w:t>
      </w:r>
      <w:r w:rsidR="00EA1DD2">
        <w:rPr>
          <w:rFonts w:ascii="Arial" w:hAnsi="Arial" w:cs="Arial"/>
          <w:sz w:val="20"/>
          <w:szCs w:val="20"/>
        </w:rPr>
        <w:t xml:space="preserve">, </w:t>
      </w:r>
      <w:r w:rsidR="00EA1DD2" w:rsidRPr="00EA1DD2">
        <w:rPr>
          <w:rFonts w:ascii="Arial" w:hAnsi="Arial" w:cs="Arial"/>
          <w:b/>
          <w:bCs/>
          <w:sz w:val="20"/>
          <w:szCs w:val="20"/>
        </w:rPr>
        <w:t>predict</w:t>
      </w:r>
      <w:r w:rsidR="00EA1DD2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what will be the path that a packet will take in travelling from PCA → PCB?</w:t>
      </w:r>
      <w:r>
        <w:rPr>
          <w:rFonts w:ascii="Arial" w:hAnsi="Arial" w:cs="Arial"/>
          <w:sz w:val="20"/>
          <w:szCs w:val="20"/>
        </w:rPr>
        <w:br/>
        <w:t>(list the routers that the packet will travel through)</w:t>
      </w:r>
    </w:p>
    <w:p w14:paraId="4AE3AB10" w14:textId="77777777" w:rsidR="007B376D" w:rsidRDefault="007B376D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1B266D7D" w14:textId="59572028" w:rsidR="007B376D" w:rsidRPr="000F3F47" w:rsidRDefault="000F3F47" w:rsidP="007B376D">
      <w:pPr>
        <w:pStyle w:val="NoSpacing"/>
        <w:rPr>
          <w:rFonts w:ascii="Arial" w:hAnsi="Arial" w:cs="Arial"/>
          <w:sz w:val="20"/>
          <w:szCs w:val="20"/>
          <w:u w:val="single"/>
        </w:rPr>
      </w:pPr>
      <w:r w:rsidRPr="000F3F47">
        <w:rPr>
          <w:rFonts w:ascii="Arial" w:hAnsi="Arial" w:cs="Arial"/>
          <w:sz w:val="20"/>
          <w:szCs w:val="20"/>
          <w:u w:val="single"/>
        </w:rPr>
        <w:t>The communication between PCA and PCB happens as follows. From PCA the data would pass through router RA, R4, R5 and RB to reach PCB.</w:t>
      </w:r>
    </w:p>
    <w:p w14:paraId="2C4324BC" w14:textId="14AFAA53" w:rsidR="007B376D" w:rsidRDefault="007B376D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3C8A9503" w14:textId="172B0B3D" w:rsidR="007B376D" w:rsidRDefault="007B376D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695AE924" w14:textId="77777777" w:rsidR="00680837" w:rsidRDefault="00680837" w:rsidP="007B376D">
      <w:pPr>
        <w:pStyle w:val="NoSpacing"/>
        <w:rPr>
          <w:rFonts w:ascii="Arial" w:hAnsi="Arial" w:cs="Arial"/>
          <w:sz w:val="20"/>
          <w:szCs w:val="20"/>
        </w:rPr>
      </w:pPr>
    </w:p>
    <w:p w14:paraId="60AC58E2" w14:textId="4C8DD487" w:rsidR="008A5B19" w:rsidRDefault="008A5B19" w:rsidP="008A5B19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We will prove the paths that we predicted above….</w:t>
      </w:r>
    </w:p>
    <w:p w14:paraId="781F1954" w14:textId="5C1BA6FF" w:rsidR="008A5B19" w:rsidRDefault="008A5B19" w:rsidP="008A5B19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2BE26BAA" w14:textId="0C24D284" w:rsidR="008A5B19" w:rsidRDefault="008A5B19" w:rsidP="008A5B19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check the EIGRP path first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>Check the routing table on RA and the following appears</w:t>
      </w:r>
    </w:p>
    <w:p w14:paraId="4A402A7A" w14:textId="1AAA6702" w:rsidR="008A5B19" w:rsidRDefault="008A5B19" w:rsidP="008A5B19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163E85A8" w14:textId="779A2DE8" w:rsidR="008A5B19" w:rsidRDefault="008A5B19" w:rsidP="008A5B19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70E0201A" w14:textId="3AC55EDB" w:rsidR="008A5B19" w:rsidRPr="008A5B19" w:rsidRDefault="008A5B19" w:rsidP="008A5B19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597D65E" wp14:editId="0027338A">
            <wp:extent cx="4533900" cy="2448791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355" cy="2453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CCADB" w14:textId="77777777" w:rsidR="008A5B19" w:rsidRDefault="008A5B19" w:rsidP="008A5B19">
      <w:pPr>
        <w:pStyle w:val="NoSpacing"/>
        <w:rPr>
          <w:rFonts w:ascii="Arial" w:hAnsi="Arial" w:cs="Arial"/>
          <w:sz w:val="20"/>
          <w:szCs w:val="20"/>
        </w:rPr>
      </w:pPr>
    </w:p>
    <w:p w14:paraId="2B83591A" w14:textId="5735905E" w:rsidR="007B376D" w:rsidRPr="00217A4E" w:rsidRDefault="008A5B19" w:rsidP="008A5B19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7D13C16E" wp14:editId="17B03FFA">
            <wp:simplePos x="0" y="0"/>
            <wp:positionH relativeFrom="margin">
              <wp:posOffset>2647950</wp:posOffset>
            </wp:positionH>
            <wp:positionV relativeFrom="paragraph">
              <wp:posOffset>236220</wp:posOffset>
            </wp:positionV>
            <wp:extent cx="1095375" cy="448310"/>
            <wp:effectExtent l="0" t="0" r="9525" b="8890"/>
            <wp:wrapNone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376D">
        <w:rPr>
          <w:rFonts w:ascii="Arial" w:hAnsi="Arial" w:cs="Arial"/>
          <w:sz w:val="20"/>
          <w:szCs w:val="20"/>
        </w:rPr>
        <w:br/>
      </w:r>
    </w:p>
    <w:p w14:paraId="5FAEFCF1" w14:textId="4C31BB81" w:rsidR="00680837" w:rsidRPr="00680837" w:rsidRDefault="00680837" w:rsidP="00680837">
      <w:pPr>
        <w:pStyle w:val="NoSpacing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</w:t>
      </w:r>
      <w:r w:rsidRPr="00680837">
        <w:rPr>
          <w:rFonts w:ascii="Arial" w:hAnsi="Arial" w:cs="Arial"/>
          <w:sz w:val="44"/>
          <w:szCs w:val="44"/>
        </w:rPr>
        <w:t xml:space="preserve"> </w:t>
      </w:r>
      <w:r w:rsidRPr="00680837">
        <w:rPr>
          <w:rFonts w:ascii="Arial" w:hAnsi="Arial" w:cs="Arial"/>
          <w:sz w:val="44"/>
          <w:szCs w:val="44"/>
        </w:rPr>
        <w:sym w:font="Wingdings" w:char="F0FC"/>
      </w:r>
    </w:p>
    <w:p w14:paraId="00376C16" w14:textId="68BDDF8A" w:rsidR="008F661D" w:rsidRDefault="008F661D" w:rsidP="00217A4E">
      <w:pPr>
        <w:jc w:val="center"/>
      </w:pPr>
    </w:p>
    <w:p w14:paraId="780E5E86" w14:textId="7BACB9A9" w:rsidR="008F661D" w:rsidRPr="008A5B19" w:rsidRDefault="008A5B19" w:rsidP="008A5B19">
      <w:pPr>
        <w:pStyle w:val="ListParagraph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8A5B19">
        <w:rPr>
          <w:rFonts w:ascii="Arial" w:hAnsi="Arial" w:cs="Arial"/>
          <w:sz w:val="20"/>
          <w:szCs w:val="20"/>
        </w:rPr>
        <w:t xml:space="preserve">On PCA run the </w:t>
      </w:r>
      <w:proofErr w:type="spellStart"/>
      <w:r w:rsidRPr="008A5B19">
        <w:rPr>
          <w:rFonts w:ascii="Arial" w:hAnsi="Arial" w:cs="Arial"/>
          <w:sz w:val="20"/>
          <w:szCs w:val="20"/>
        </w:rPr>
        <w:t>Tracert</w:t>
      </w:r>
      <w:proofErr w:type="spellEnd"/>
      <w:r w:rsidRPr="008A5B19">
        <w:rPr>
          <w:rFonts w:ascii="Arial" w:hAnsi="Arial" w:cs="Arial"/>
          <w:sz w:val="20"/>
          <w:szCs w:val="20"/>
        </w:rPr>
        <w:t xml:space="preserve"> command to PCB’s IP address.</w:t>
      </w:r>
    </w:p>
    <w:p w14:paraId="0E2C05DE" w14:textId="479C6282" w:rsidR="008A5B19" w:rsidRPr="008A5B19" w:rsidRDefault="008A5B19" w:rsidP="008A5B19">
      <w:pPr>
        <w:jc w:val="center"/>
        <w:rPr>
          <w:rFonts w:ascii="Arial" w:hAnsi="Arial" w:cs="Arial"/>
          <w:sz w:val="20"/>
          <w:szCs w:val="20"/>
        </w:rPr>
      </w:pPr>
      <w:r w:rsidRPr="008A5B19">
        <w:rPr>
          <w:rFonts w:ascii="Arial" w:hAnsi="Arial" w:cs="Arial"/>
          <w:sz w:val="20"/>
          <w:szCs w:val="20"/>
        </w:rPr>
        <w:t>Insert a screenshot of the command here</w:t>
      </w:r>
    </w:p>
    <w:p w14:paraId="2970DB51" w14:textId="57FD20EF" w:rsidR="008A5B19" w:rsidRPr="008A5B19" w:rsidRDefault="00680837" w:rsidP="00680837">
      <w:pPr>
        <w:jc w:val="center"/>
        <w:rPr>
          <w:rFonts w:ascii="Arial" w:hAnsi="Arial" w:cs="Arial"/>
          <w:sz w:val="20"/>
          <w:szCs w:val="20"/>
        </w:rPr>
      </w:pPr>
      <w:r w:rsidRPr="00680837">
        <w:rPr>
          <w:rFonts w:ascii="Arial" w:hAnsi="Arial" w:cs="Arial"/>
          <w:sz w:val="20"/>
          <w:szCs w:val="20"/>
        </w:rPr>
        <w:drawing>
          <wp:inline distT="0" distB="0" distL="0" distR="0" wp14:anchorId="18690BE3" wp14:editId="10F9BE10">
            <wp:extent cx="4652997" cy="19335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997" cy="193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4705E" w14:textId="703AFEB5" w:rsidR="008A5B19" w:rsidRPr="008A5B19" w:rsidRDefault="008A5B19" w:rsidP="008A5B19">
      <w:pPr>
        <w:jc w:val="center"/>
        <w:rPr>
          <w:rFonts w:ascii="Arial" w:hAnsi="Arial" w:cs="Arial"/>
          <w:sz w:val="20"/>
          <w:szCs w:val="20"/>
        </w:rPr>
      </w:pPr>
      <w:r w:rsidRPr="008A5B19">
        <w:rPr>
          <w:rFonts w:ascii="Arial" w:hAnsi="Arial" w:cs="Arial"/>
          <w:sz w:val="20"/>
          <w:szCs w:val="20"/>
        </w:rPr>
        <w:t xml:space="preserve">How man hops </w:t>
      </w:r>
      <w:r w:rsidR="00E16CDD" w:rsidRPr="008A5B19">
        <w:rPr>
          <w:rFonts w:ascii="Arial" w:hAnsi="Arial" w:cs="Arial"/>
          <w:sz w:val="20"/>
          <w:szCs w:val="20"/>
        </w:rPr>
        <w:t>do</w:t>
      </w:r>
      <w:r w:rsidRPr="008A5B19">
        <w:rPr>
          <w:rFonts w:ascii="Arial" w:hAnsi="Arial" w:cs="Arial"/>
          <w:sz w:val="20"/>
          <w:szCs w:val="20"/>
        </w:rPr>
        <w:t xml:space="preserve"> the packet</w:t>
      </w:r>
      <w:r w:rsidR="00E16CDD">
        <w:rPr>
          <w:rFonts w:ascii="Arial" w:hAnsi="Arial" w:cs="Arial"/>
          <w:sz w:val="20"/>
          <w:szCs w:val="20"/>
        </w:rPr>
        <w:t>s</w:t>
      </w:r>
      <w:r w:rsidRPr="008A5B19">
        <w:rPr>
          <w:rFonts w:ascii="Arial" w:hAnsi="Arial" w:cs="Arial"/>
          <w:sz w:val="20"/>
          <w:szCs w:val="20"/>
        </w:rPr>
        <w:t xml:space="preserve"> take to get to PCB?</w:t>
      </w:r>
    </w:p>
    <w:p w14:paraId="6FA9C0D9" w14:textId="14E6CE76" w:rsidR="00335F84" w:rsidRDefault="00FB6204">
      <w:r>
        <w:t xml:space="preserve">                                                                                                        </w:t>
      </w:r>
      <w:r w:rsidR="00D610B7">
        <w:t>5</w:t>
      </w:r>
    </w:p>
    <w:p w14:paraId="16BB4D48" w14:textId="6986F24D" w:rsidR="00E16CDD" w:rsidRDefault="00E16CDD"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B851CB3" wp14:editId="0CCFD4C9">
                <wp:simplePos x="0" y="0"/>
                <wp:positionH relativeFrom="page">
                  <wp:posOffset>2876550</wp:posOffset>
                </wp:positionH>
                <wp:positionV relativeFrom="paragraph">
                  <wp:posOffset>9525</wp:posOffset>
                </wp:positionV>
                <wp:extent cx="226695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6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13A01" id="Straight Connector 30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26.5pt,.75pt" to="40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" strokecolor="black [3213]" strokeweight="1.5pt">
                <v:stroke joinstyle="miter"/>
                <w10:wrap anchorx="page"/>
              </v:line>
            </w:pict>
          </mc:Fallback>
        </mc:AlternateContent>
      </w:r>
    </w:p>
    <w:p w14:paraId="0246A07C" w14:textId="77C21722" w:rsidR="00E16CDD" w:rsidRDefault="00E16CDD"/>
    <w:p w14:paraId="1F675D2E" w14:textId="4646070A" w:rsidR="00E16CDD" w:rsidRPr="008A5B19" w:rsidRDefault="00E16CDD" w:rsidP="00E16CDD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What is the minimum bandwidth on the path taken by the packets?</w:t>
      </w:r>
    </w:p>
    <w:p w14:paraId="5B6E7BC9" w14:textId="155E9557" w:rsidR="00E16CDD" w:rsidRDefault="00FB6204" w:rsidP="00E16CDD">
      <w:r>
        <w:t xml:space="preserve">                                                                                                  4 Mbps</w:t>
      </w:r>
    </w:p>
    <w:p w14:paraId="3496755D" w14:textId="28416423" w:rsidR="00FE7F46" w:rsidRDefault="00E16CDD" w:rsidP="00FE7F46"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BB422BE" wp14:editId="48A5D985">
                <wp:simplePos x="0" y="0"/>
                <wp:positionH relativeFrom="page">
                  <wp:posOffset>2876550</wp:posOffset>
                </wp:positionH>
                <wp:positionV relativeFrom="paragraph">
                  <wp:posOffset>9525</wp:posOffset>
                </wp:positionV>
                <wp:extent cx="2266950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6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28D383" id="Straight Connector 31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26.5pt,.75pt" to="40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" strokecolor="black [3213]" strokeweight="1.5pt">
                <v:stroke joinstyle="miter"/>
                <w10:wrap anchorx="page"/>
              </v:line>
            </w:pict>
          </mc:Fallback>
        </mc:AlternateContent>
      </w:r>
    </w:p>
    <w:p w14:paraId="39508409" w14:textId="333C73D1" w:rsidR="003A67EB" w:rsidRPr="003A67EB" w:rsidRDefault="003A67EB" w:rsidP="003A67EB">
      <w:pPr>
        <w:pStyle w:val="ListParagraph"/>
        <w:numPr>
          <w:ilvl w:val="0"/>
          <w:numId w:val="5"/>
        </w:numPr>
        <w:ind w:left="360"/>
        <w:jc w:val="center"/>
        <w:rPr>
          <w:rFonts w:ascii="Arial" w:hAnsi="Arial" w:cs="Arial"/>
          <w:sz w:val="20"/>
          <w:szCs w:val="20"/>
        </w:rPr>
      </w:pPr>
      <w:r w:rsidRPr="003A67EB">
        <w:rPr>
          <w:rFonts w:ascii="Arial" w:hAnsi="Arial" w:cs="Arial"/>
          <w:sz w:val="20"/>
          <w:szCs w:val="20"/>
        </w:rPr>
        <w:t>Both RIP and EIGRP protocols are configured on the routers and yet we only see EIGRP on the route table?</w:t>
      </w:r>
    </w:p>
    <w:p w14:paraId="31B40AEB" w14:textId="631398D5" w:rsidR="003A67EB" w:rsidRPr="003A67EB" w:rsidRDefault="003A67EB" w:rsidP="003A67EB">
      <w:pPr>
        <w:jc w:val="center"/>
        <w:rPr>
          <w:rFonts w:ascii="Arial" w:hAnsi="Arial" w:cs="Arial"/>
          <w:sz w:val="20"/>
          <w:szCs w:val="20"/>
        </w:rPr>
      </w:pPr>
    </w:p>
    <w:p w14:paraId="01DB1DD1" w14:textId="6762DAD8" w:rsidR="003A67EB" w:rsidRPr="003A67EB" w:rsidRDefault="003A67EB" w:rsidP="003A67EB">
      <w:pPr>
        <w:jc w:val="center"/>
        <w:rPr>
          <w:rFonts w:ascii="Arial" w:hAnsi="Arial" w:cs="Arial"/>
          <w:sz w:val="20"/>
          <w:szCs w:val="20"/>
        </w:rPr>
      </w:pPr>
      <w:r w:rsidRPr="003A67EB">
        <w:rPr>
          <w:rFonts w:ascii="Arial" w:hAnsi="Arial" w:cs="Arial"/>
          <w:sz w:val="20"/>
          <w:szCs w:val="20"/>
        </w:rPr>
        <w:t>Why?</w:t>
      </w:r>
    </w:p>
    <w:p w14:paraId="2810FA62" w14:textId="38495B21" w:rsidR="00E16CDD" w:rsidRDefault="00000B53" w:rsidP="00FE7F46">
      <w:r>
        <w:rPr>
          <w:rFonts w:ascii="Arial" w:hAnsi="Arial" w:cs="Arial"/>
          <w:color w:val="000000"/>
          <w:sz w:val="20"/>
          <w:szCs w:val="20"/>
        </w:rPr>
        <w:t>T</w:t>
      </w:r>
      <w:r w:rsidR="00075B37">
        <w:rPr>
          <w:rFonts w:ascii="Arial" w:hAnsi="Arial" w:cs="Arial"/>
          <w:color w:val="000000"/>
          <w:sz w:val="20"/>
          <w:szCs w:val="20"/>
        </w:rPr>
        <w:t xml:space="preserve">he routers ignore </w:t>
      </w:r>
      <w:r>
        <w:rPr>
          <w:rFonts w:ascii="Arial" w:hAnsi="Arial" w:cs="Arial"/>
          <w:color w:val="000000"/>
          <w:sz w:val="20"/>
          <w:szCs w:val="20"/>
        </w:rPr>
        <w:t>RIP</w:t>
      </w:r>
      <w:r w:rsidR="00075B37">
        <w:rPr>
          <w:rFonts w:ascii="Arial" w:hAnsi="Arial" w:cs="Arial"/>
          <w:color w:val="000000"/>
          <w:sz w:val="20"/>
          <w:szCs w:val="20"/>
        </w:rPr>
        <w:t xml:space="preserve"> route that it generates, because they prefer EIGRP. Cisco routers use a scale called administrative distance and we need to change that number for RIPv2 in </w:t>
      </w:r>
      <w:r w:rsidR="00075B37">
        <w:rPr>
          <w:rFonts w:ascii="Arial" w:hAnsi="Arial" w:cs="Arial"/>
          <w:b/>
          <w:bCs/>
          <w:color w:val="000000"/>
          <w:sz w:val="20"/>
          <w:szCs w:val="20"/>
        </w:rPr>
        <w:t>RA</w:t>
      </w:r>
      <w:r w:rsidR="00075B37">
        <w:rPr>
          <w:rFonts w:ascii="Arial" w:hAnsi="Arial" w:cs="Arial"/>
          <w:color w:val="000000"/>
          <w:sz w:val="20"/>
          <w:szCs w:val="20"/>
        </w:rPr>
        <w:t> to make the router prefer the protocol.</w:t>
      </w:r>
      <w:r w:rsidR="003A67EB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A53744" wp14:editId="077F5FFC">
                <wp:simplePos x="0" y="0"/>
                <wp:positionH relativeFrom="page">
                  <wp:posOffset>1081405</wp:posOffset>
                </wp:positionH>
                <wp:positionV relativeFrom="paragraph">
                  <wp:posOffset>346710</wp:posOffset>
                </wp:positionV>
                <wp:extent cx="5724525" cy="0"/>
                <wp:effectExtent l="0" t="0" r="0" b="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245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B04588" id="Straight Connector 32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" from="85.15pt,27.3pt" to="535.9pt,2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" strokecolor="black [3213]" strokeweight="1.5pt">
                <v:stroke joinstyle="miter"/>
                <w10:wrap anchorx="page"/>
              </v:line>
            </w:pict>
          </mc:Fallback>
        </mc:AlternateContent>
      </w:r>
      <w:r w:rsidR="00E16CDD" w:rsidRPr="00FE7F46">
        <w:rPr>
          <w:rFonts w:ascii="Arial" w:hAnsi="Arial" w:cs="Arial"/>
          <w:sz w:val="20"/>
          <w:szCs w:val="20"/>
        </w:rPr>
        <w:br/>
      </w:r>
    </w:p>
    <w:p w14:paraId="06879A52" w14:textId="3C6F7704" w:rsidR="003A67EB" w:rsidRDefault="003A67EB"/>
    <w:p w14:paraId="49A25CA1" w14:textId="3DB0C12E" w:rsidR="003A67EB" w:rsidRPr="003A67EB" w:rsidRDefault="003A67EB" w:rsidP="003A67EB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3A67EB">
        <w:rPr>
          <w:rFonts w:ascii="Arial" w:hAnsi="Arial" w:cs="Arial"/>
          <w:sz w:val="20"/>
          <w:szCs w:val="20"/>
        </w:rPr>
        <w:t xml:space="preserve">We will now change the AD of RIP on RA to 89. </w:t>
      </w:r>
      <w:r w:rsidRPr="003A67EB">
        <w:rPr>
          <w:rFonts w:ascii="Arial" w:hAnsi="Arial" w:cs="Arial"/>
          <w:sz w:val="20"/>
          <w:szCs w:val="20"/>
        </w:rPr>
        <w:br/>
      </w:r>
      <w:r w:rsidRPr="003A67EB">
        <w:rPr>
          <w:rFonts w:ascii="Arial" w:hAnsi="Arial" w:cs="Arial"/>
          <w:sz w:val="20"/>
          <w:szCs w:val="20"/>
        </w:rPr>
        <w:br/>
        <w:t xml:space="preserve">We then re-run the show </w:t>
      </w:r>
      <w:proofErr w:type="spellStart"/>
      <w:r w:rsidRPr="003A67EB">
        <w:rPr>
          <w:rFonts w:ascii="Arial" w:hAnsi="Arial" w:cs="Arial"/>
          <w:sz w:val="20"/>
          <w:szCs w:val="20"/>
        </w:rPr>
        <w:t>ip</w:t>
      </w:r>
      <w:proofErr w:type="spellEnd"/>
      <w:r w:rsidRPr="003A67EB">
        <w:rPr>
          <w:rFonts w:ascii="Arial" w:hAnsi="Arial" w:cs="Arial"/>
          <w:sz w:val="20"/>
          <w:szCs w:val="20"/>
        </w:rPr>
        <w:t xml:space="preserve"> route command.</w:t>
      </w:r>
      <w:r>
        <w:rPr>
          <w:rFonts w:ascii="Arial" w:hAnsi="Arial" w:cs="Arial"/>
          <w:sz w:val="20"/>
          <w:szCs w:val="20"/>
        </w:rPr>
        <w:t xml:space="preserve"> </w:t>
      </w:r>
    </w:p>
    <w:p w14:paraId="0B691438" w14:textId="59396316" w:rsidR="003A67EB" w:rsidRDefault="003A67EB" w:rsidP="003A67EB"/>
    <w:p w14:paraId="099B2C6C" w14:textId="0931ED93" w:rsidR="003A67EB" w:rsidRDefault="003A67EB" w:rsidP="003A67EB">
      <w:pPr>
        <w:jc w:val="center"/>
      </w:pPr>
      <w:r>
        <w:rPr>
          <w:noProof/>
        </w:rPr>
        <w:drawing>
          <wp:inline distT="0" distB="0" distL="0" distR="0" wp14:anchorId="12624EDF" wp14:editId="77B8BFC5">
            <wp:extent cx="4956147" cy="28860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449" cy="288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9CC91" w14:textId="40EFE571" w:rsidR="00E16CDD" w:rsidRDefault="00E16CDD"/>
    <w:p w14:paraId="4E41F0D3" w14:textId="1F9C4756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  <w:r w:rsidRPr="003A67EB">
        <w:rPr>
          <w:rFonts w:ascii="Arial" w:hAnsi="Arial" w:cs="Arial"/>
          <w:sz w:val="20"/>
          <w:szCs w:val="20"/>
        </w:rPr>
        <w:t xml:space="preserve">              See how RIP has now replaced EIGRP as the routing protocol. </w:t>
      </w:r>
    </w:p>
    <w:p w14:paraId="49696889" w14:textId="6BDC35BF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</w:p>
    <w:p w14:paraId="7A06C264" w14:textId="71C6ABE6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</w:p>
    <w:p w14:paraId="23DAAC92" w14:textId="6DBD78B5" w:rsidR="003A67EB" w:rsidRDefault="00000B53" w:rsidP="003A67EB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91008" behindDoc="1" locked="0" layoutInCell="1" allowOverlap="1" wp14:anchorId="09C4AB09" wp14:editId="5E5E4BCE">
            <wp:simplePos x="0" y="0"/>
            <wp:positionH relativeFrom="margin">
              <wp:posOffset>2876550</wp:posOffset>
            </wp:positionH>
            <wp:positionV relativeFrom="paragraph">
              <wp:posOffset>80328</wp:posOffset>
            </wp:positionV>
            <wp:extent cx="1095375" cy="448310"/>
            <wp:effectExtent l="0" t="0" r="9525" b="8890"/>
            <wp:wrapNone/>
            <wp:docPr id="34" name="Picture 34" descr="Logo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Logo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8254DB" w14:textId="4AF90AF8" w:rsidR="003A67EB" w:rsidRDefault="00000B53" w:rsidP="003A67E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</w:t>
      </w:r>
      <w:r w:rsidRPr="00680837">
        <w:rPr>
          <w:rFonts w:ascii="Arial" w:hAnsi="Arial" w:cs="Arial"/>
          <w:sz w:val="44"/>
          <w:szCs w:val="44"/>
        </w:rPr>
        <w:sym w:font="Wingdings" w:char="F0FC"/>
      </w:r>
    </w:p>
    <w:p w14:paraId="4BF3CDAC" w14:textId="63261C2B" w:rsidR="003A67EB" w:rsidRDefault="003A67EB" w:rsidP="003A67EB">
      <w:pPr>
        <w:rPr>
          <w:rFonts w:ascii="Arial" w:hAnsi="Arial" w:cs="Arial"/>
          <w:sz w:val="20"/>
          <w:szCs w:val="20"/>
        </w:rPr>
      </w:pPr>
    </w:p>
    <w:p w14:paraId="56B4894B" w14:textId="77777777" w:rsidR="003A67EB" w:rsidRDefault="003A67EB" w:rsidP="003A67EB">
      <w:pPr>
        <w:rPr>
          <w:rFonts w:ascii="Arial" w:hAnsi="Arial" w:cs="Arial"/>
          <w:sz w:val="20"/>
          <w:szCs w:val="20"/>
        </w:rPr>
      </w:pPr>
    </w:p>
    <w:p w14:paraId="73FA9F43" w14:textId="33883A21" w:rsidR="003A67EB" w:rsidRDefault="003A67EB" w:rsidP="003A67EB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3A67EB">
        <w:rPr>
          <w:rFonts w:ascii="Arial" w:hAnsi="Arial" w:cs="Arial"/>
          <w:sz w:val="20"/>
          <w:szCs w:val="20"/>
        </w:rPr>
        <w:lastRenderedPageBreak/>
        <w:t xml:space="preserve">Now go back to PCA and run the </w:t>
      </w:r>
      <w:proofErr w:type="spellStart"/>
      <w:r w:rsidRPr="003A67EB">
        <w:rPr>
          <w:rFonts w:ascii="Arial" w:hAnsi="Arial" w:cs="Arial"/>
          <w:sz w:val="20"/>
          <w:szCs w:val="20"/>
        </w:rPr>
        <w:t>tracert</w:t>
      </w:r>
      <w:proofErr w:type="spellEnd"/>
      <w:r w:rsidRPr="003A67EB">
        <w:rPr>
          <w:rFonts w:ascii="Arial" w:hAnsi="Arial" w:cs="Arial"/>
          <w:sz w:val="20"/>
          <w:szCs w:val="20"/>
        </w:rPr>
        <w:t xml:space="preserve"> command again to PCB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 xml:space="preserve">The top trace is that via EIGRP while the bottom is that of RIP. </w:t>
      </w:r>
    </w:p>
    <w:p w14:paraId="48FC99B9" w14:textId="1DA239BB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</w:p>
    <w:p w14:paraId="35DF53C3" w14:textId="539D3F73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</w:p>
    <w:p w14:paraId="5297EFED" w14:textId="29DC2613" w:rsidR="003A67EB" w:rsidRDefault="003A67EB" w:rsidP="003A67EB">
      <w:pPr>
        <w:pStyle w:val="NoSpacing"/>
        <w:rPr>
          <w:rFonts w:ascii="Arial" w:hAnsi="Arial" w:cs="Arial"/>
          <w:sz w:val="20"/>
          <w:szCs w:val="20"/>
        </w:rPr>
      </w:pPr>
    </w:p>
    <w:p w14:paraId="7DAD6B9C" w14:textId="65899615" w:rsidR="003A67EB" w:rsidRDefault="003A67EB" w:rsidP="003A67EB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A78EE93" wp14:editId="30A2E6B6">
            <wp:extent cx="4133850" cy="34385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8AE1" w14:textId="342B9CB8" w:rsidR="003A67EB" w:rsidRDefault="003A67EB" w:rsidP="003A67EB">
      <w:pPr>
        <w:rPr>
          <w:rFonts w:ascii="Arial" w:hAnsi="Arial" w:cs="Arial"/>
          <w:sz w:val="20"/>
          <w:szCs w:val="20"/>
        </w:rPr>
      </w:pPr>
    </w:p>
    <w:p w14:paraId="0262249E" w14:textId="77777777" w:rsidR="003A67EB" w:rsidRPr="008A5B19" w:rsidRDefault="003A67EB" w:rsidP="003A67EB">
      <w:pPr>
        <w:jc w:val="center"/>
        <w:rPr>
          <w:rFonts w:ascii="Arial" w:hAnsi="Arial" w:cs="Arial"/>
          <w:sz w:val="20"/>
          <w:szCs w:val="20"/>
        </w:rPr>
      </w:pPr>
    </w:p>
    <w:p w14:paraId="0A23697D" w14:textId="77777777" w:rsidR="003A67EB" w:rsidRPr="008A5B19" w:rsidRDefault="003A67EB" w:rsidP="003A67EB">
      <w:pPr>
        <w:jc w:val="center"/>
        <w:rPr>
          <w:rFonts w:ascii="Arial" w:hAnsi="Arial" w:cs="Arial"/>
          <w:sz w:val="20"/>
          <w:szCs w:val="20"/>
        </w:rPr>
      </w:pPr>
      <w:r w:rsidRPr="008A5B19">
        <w:rPr>
          <w:rFonts w:ascii="Arial" w:hAnsi="Arial" w:cs="Arial"/>
          <w:sz w:val="20"/>
          <w:szCs w:val="20"/>
        </w:rPr>
        <w:t>How man hops do the packet</w:t>
      </w:r>
      <w:r>
        <w:rPr>
          <w:rFonts w:ascii="Arial" w:hAnsi="Arial" w:cs="Arial"/>
          <w:sz w:val="20"/>
          <w:szCs w:val="20"/>
        </w:rPr>
        <w:t>s</w:t>
      </w:r>
      <w:r w:rsidRPr="008A5B19">
        <w:rPr>
          <w:rFonts w:ascii="Arial" w:hAnsi="Arial" w:cs="Arial"/>
          <w:sz w:val="20"/>
          <w:szCs w:val="20"/>
        </w:rPr>
        <w:t xml:space="preserve"> take to get to PCB?</w:t>
      </w:r>
    </w:p>
    <w:p w14:paraId="0B929AB6" w14:textId="108071AD" w:rsidR="003A67EB" w:rsidRDefault="000E4187" w:rsidP="003A67EB">
      <w:r>
        <w:t xml:space="preserve">                                                                                                     4</w:t>
      </w:r>
    </w:p>
    <w:p w14:paraId="1245E85D" w14:textId="77777777" w:rsidR="003A67EB" w:rsidRDefault="003A67EB" w:rsidP="003A67EB"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9A3568" wp14:editId="2EFFC65A">
                <wp:simplePos x="0" y="0"/>
                <wp:positionH relativeFrom="page">
                  <wp:posOffset>2876550</wp:posOffset>
                </wp:positionH>
                <wp:positionV relativeFrom="paragraph">
                  <wp:posOffset>9525</wp:posOffset>
                </wp:positionV>
                <wp:extent cx="2266950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6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9E96AD" id="Straight Connector 36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26.5pt,.75pt" to="40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" strokecolor="black [3213]" strokeweight="1.5pt">
                <v:stroke joinstyle="miter"/>
                <w10:wrap anchorx="page"/>
              </v:line>
            </w:pict>
          </mc:Fallback>
        </mc:AlternateContent>
      </w:r>
    </w:p>
    <w:p w14:paraId="1EF00178" w14:textId="77777777" w:rsidR="003A67EB" w:rsidRDefault="003A67EB" w:rsidP="003A67EB"/>
    <w:p w14:paraId="787528B0" w14:textId="77777777" w:rsidR="003A67EB" w:rsidRPr="008A5B19" w:rsidRDefault="003A67EB" w:rsidP="003A67EB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hat is the minimum bandwidth on the path taken by the packets?</w:t>
      </w:r>
    </w:p>
    <w:p w14:paraId="41A6EECF" w14:textId="1D7B7040" w:rsidR="003A67EB" w:rsidRDefault="00CB1DE9" w:rsidP="003A67EB">
      <w:r>
        <w:t xml:space="preserve">                                                                                                      1.2 Kbps </w:t>
      </w:r>
    </w:p>
    <w:p w14:paraId="3C24533E" w14:textId="77777777" w:rsidR="003A67EB" w:rsidRDefault="003A67EB" w:rsidP="003A67EB"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692FEE" wp14:editId="4F609101">
                <wp:simplePos x="0" y="0"/>
                <wp:positionH relativeFrom="page">
                  <wp:posOffset>2876550</wp:posOffset>
                </wp:positionH>
                <wp:positionV relativeFrom="paragraph">
                  <wp:posOffset>9525</wp:posOffset>
                </wp:positionV>
                <wp:extent cx="2266950" cy="0"/>
                <wp:effectExtent l="0" t="0" r="0" b="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695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8F5272" id="Straight Connector 37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26.5pt,.75pt" to="40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" strokecolor="black [3213]" strokeweight="1.5pt">
                <v:stroke joinstyle="miter"/>
                <w10:wrap anchorx="page"/>
              </v:line>
            </w:pict>
          </mc:Fallback>
        </mc:AlternateContent>
      </w:r>
    </w:p>
    <w:p w14:paraId="0828055B" w14:textId="7DC0A178" w:rsidR="003A67EB" w:rsidRPr="003A67EB" w:rsidRDefault="00AB5448" w:rsidP="003A67EB">
      <w:r w:rsidRPr="00AB5448">
        <w:lastRenderedPageBreak/>
        <w:drawing>
          <wp:inline distT="0" distB="0" distL="0" distR="0" wp14:anchorId="61FF6430" wp14:editId="1DB37F59">
            <wp:extent cx="4105305" cy="343855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34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67EB" w:rsidRPr="003A67EB" w:rsidSect="00EA1DD2">
      <w:pgSz w:w="12240" w:h="15840"/>
      <w:pgMar w:top="1440" w:right="45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A2D07"/>
    <w:multiLevelType w:val="hybridMultilevel"/>
    <w:tmpl w:val="410AA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062E1B"/>
    <w:multiLevelType w:val="hybridMultilevel"/>
    <w:tmpl w:val="0380B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64646D"/>
    <w:multiLevelType w:val="hybridMultilevel"/>
    <w:tmpl w:val="6E46E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951EC"/>
    <w:multiLevelType w:val="hybridMultilevel"/>
    <w:tmpl w:val="CB7CC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957355"/>
    <w:multiLevelType w:val="hybridMultilevel"/>
    <w:tmpl w:val="B308D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5893444">
    <w:abstractNumId w:val="4"/>
  </w:num>
  <w:num w:numId="2" w16cid:durableId="1738940535">
    <w:abstractNumId w:val="0"/>
  </w:num>
  <w:num w:numId="3" w16cid:durableId="614562273">
    <w:abstractNumId w:val="3"/>
  </w:num>
  <w:num w:numId="4" w16cid:durableId="1292901377">
    <w:abstractNumId w:val="1"/>
  </w:num>
  <w:num w:numId="5" w16cid:durableId="10687244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jYwMDI0MjE0NbJQ0lEKTi0uzszPAykwrAUAZpsnjiwAAAA="/>
  </w:docVars>
  <w:rsids>
    <w:rsidRoot w:val="002B1012"/>
    <w:rsid w:val="0000061E"/>
    <w:rsid w:val="00000B53"/>
    <w:rsid w:val="00003112"/>
    <w:rsid w:val="00003CB4"/>
    <w:rsid w:val="00075B37"/>
    <w:rsid w:val="000E4187"/>
    <w:rsid w:val="000F3F47"/>
    <w:rsid w:val="001D7E14"/>
    <w:rsid w:val="00217A4E"/>
    <w:rsid w:val="002B1012"/>
    <w:rsid w:val="00335F84"/>
    <w:rsid w:val="00376A0E"/>
    <w:rsid w:val="003A67EB"/>
    <w:rsid w:val="003B2C6D"/>
    <w:rsid w:val="003B3FE6"/>
    <w:rsid w:val="003C70B6"/>
    <w:rsid w:val="00403ECD"/>
    <w:rsid w:val="004338CF"/>
    <w:rsid w:val="0043447C"/>
    <w:rsid w:val="00455CBD"/>
    <w:rsid w:val="004823BD"/>
    <w:rsid w:val="00533992"/>
    <w:rsid w:val="00680837"/>
    <w:rsid w:val="006920F2"/>
    <w:rsid w:val="006E2B6C"/>
    <w:rsid w:val="006F336C"/>
    <w:rsid w:val="00703DC1"/>
    <w:rsid w:val="00714868"/>
    <w:rsid w:val="007537DF"/>
    <w:rsid w:val="007809C0"/>
    <w:rsid w:val="00785A83"/>
    <w:rsid w:val="007B376D"/>
    <w:rsid w:val="007D2958"/>
    <w:rsid w:val="007D6F87"/>
    <w:rsid w:val="00810014"/>
    <w:rsid w:val="00827B84"/>
    <w:rsid w:val="008A5B19"/>
    <w:rsid w:val="008F661D"/>
    <w:rsid w:val="00A1515C"/>
    <w:rsid w:val="00AB5448"/>
    <w:rsid w:val="00B06668"/>
    <w:rsid w:val="00BB3471"/>
    <w:rsid w:val="00BC2769"/>
    <w:rsid w:val="00BD0462"/>
    <w:rsid w:val="00C53912"/>
    <w:rsid w:val="00C672D4"/>
    <w:rsid w:val="00CB1DE9"/>
    <w:rsid w:val="00CE13E7"/>
    <w:rsid w:val="00D30BB3"/>
    <w:rsid w:val="00D610B7"/>
    <w:rsid w:val="00D77B4B"/>
    <w:rsid w:val="00DD0BCC"/>
    <w:rsid w:val="00E0249E"/>
    <w:rsid w:val="00E16CDD"/>
    <w:rsid w:val="00E36630"/>
    <w:rsid w:val="00E832A1"/>
    <w:rsid w:val="00EA1DD2"/>
    <w:rsid w:val="00F26D0B"/>
    <w:rsid w:val="00F36CF2"/>
    <w:rsid w:val="00FB6204"/>
    <w:rsid w:val="00FE7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E30AF"/>
  <w15:chartTrackingRefBased/>
  <w15:docId w15:val="{B57BB1E1-BD0A-40A2-AFC9-304D2A059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A0E"/>
    <w:pPr>
      <w:ind w:left="720"/>
      <w:contextualSpacing/>
    </w:pPr>
  </w:style>
  <w:style w:type="paragraph" w:styleId="NoSpacing">
    <w:name w:val="No Spacing"/>
    <w:uiPriority w:val="1"/>
    <w:qFormat/>
    <w:rsid w:val="00DD0BCC"/>
    <w:pPr>
      <w:spacing w:after="0" w:line="240" w:lineRule="auto"/>
    </w:pPr>
  </w:style>
  <w:style w:type="paragraph" w:customStyle="1" w:styleId="Default">
    <w:name w:val="Default"/>
    <w:rsid w:val="00DD0BC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DD0BCC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DD0BCC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67B1E-8665-4FA4-95F0-956EA2107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5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33</cp:revision>
  <dcterms:created xsi:type="dcterms:W3CDTF">2019-04-12T17:37:00Z</dcterms:created>
  <dcterms:modified xsi:type="dcterms:W3CDTF">2022-10-22T18:11:00Z</dcterms:modified>
</cp:coreProperties>
</file>